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00e1761c6a1a13bddf5397f5db010f09909f65"/>
    <w:p>
      <w:pPr>
        <w:pStyle w:val="Heading3"/>
      </w:pPr>
      <w:r>
        <w:t xml:space="preserve">Уведомление о возникновении личной заинтересованности при исполнении должностных (служебных) обязанностей, которая приводит или может привести к конфликту интересов</w:t>
      </w:r>
    </w:p>
    <w:p>
      <w:pPr>
        <w:pStyle w:val="FirstParagraph"/>
      </w:pPr>
      <w:r>
        <w:t xml:space="preserve">04.06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anti-corruption/forms-of-documents-related-to-anti-corruption-for-filling/detail/1301159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forms-of-documents-related-to-anti-corruption-for-filling/detail/130115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forms-of-documents-related-to-anti-corruption-for-filling/detail/130115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8:59:22Z</dcterms:created>
  <dcterms:modified xsi:type="dcterms:W3CDTF">2025-06-05T18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